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3F88" w:rsidRDefault="00336F92">
      <w:pPr>
        <w:pStyle w:val="Title"/>
      </w:pPr>
      <w:r>
        <w:t>Psychiatric Symptoms of Veterans Surveyed Through Facebook Ads</w:t>
      </w:r>
    </w:p>
    <w:p w:rsidR="000D3F88" w:rsidRDefault="00336F92">
      <w:pPr>
        <w:pStyle w:val="Author"/>
      </w:pPr>
      <w:r>
        <w:t>Benjamin Chan (chanb@ohsu.edu)</w:t>
      </w:r>
    </w:p>
    <w:p w:rsidR="000D3F88" w:rsidRDefault="00336F92">
      <w:pPr>
        <w:pStyle w:val="Date"/>
      </w:pPr>
      <w:r>
        <w:t>2017-08-17 15:17:12</w:t>
      </w:r>
    </w:p>
    <w:p w:rsidR="000D3F88" w:rsidRDefault="00336F92">
      <w:pPr>
        <w:pStyle w:val="Heading1"/>
      </w:pPr>
      <w:bookmarkStart w:id="0" w:name="read-data"/>
      <w:bookmarkEnd w:id="0"/>
      <w:r>
        <w:t>Read data</w:t>
      </w:r>
    </w:p>
    <w:p w:rsidR="000D3F88" w:rsidRDefault="00336F92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0D3F88" w:rsidRDefault="00336F92">
      <w:pPr>
        <w:pStyle w:val="BodyText"/>
      </w:pPr>
      <w:r>
        <w:rPr>
          <w:b/>
        </w:rPr>
        <w:t>Use only the REDCap survey data</w:t>
      </w:r>
    </w:p>
    <w:p w:rsidR="000D3F88" w:rsidRDefault="00336F92">
      <w:pPr>
        <w:pStyle w:val="BodyText"/>
      </w:pPr>
      <w:r>
        <w:t>Notes on the REDCap identifier variables: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0D3F88" w:rsidRDefault="00336F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0D3F88" w:rsidRDefault="00336F92">
      <w:pPr>
        <w:pStyle w:val="FirstParagraph"/>
      </w:pPr>
      <w:r>
        <w:t>Inclusion criteria</w:t>
      </w:r>
    </w:p>
    <w:p w:rsidR="000D3F88" w:rsidRDefault="00336F92">
      <w:pPr>
        <w:pStyle w:val="Compact"/>
        <w:numPr>
          <w:ilvl w:val="0"/>
          <w:numId w:val="4"/>
        </w:numPr>
      </w:pPr>
      <w:r>
        <w:t>Respondents who consented</w:t>
      </w:r>
    </w:p>
    <w:p w:rsidR="000D3F88" w:rsidRDefault="00336F92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0D3F88" w:rsidRDefault="00336F92">
      <w:pPr>
        <w:pStyle w:val="FirstParagraph"/>
      </w:pPr>
      <w:r>
        <w:rPr>
          <w:b/>
        </w:rPr>
        <w:t>Number included: n = 1329</w:t>
      </w:r>
    </w:p>
    <w:p w:rsidR="000D3F88" w:rsidRDefault="00336F92">
      <w:pPr>
        <w:pStyle w:val="BodyText"/>
      </w:pPr>
      <w:r>
        <w:t>Cleaning</w:t>
      </w:r>
    </w:p>
    <w:p w:rsidR="000D3F88" w:rsidRDefault="00336F92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0D3F88" w:rsidRDefault="00336F92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0D3F88" w:rsidRDefault="00336F92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0D3F88" w:rsidRDefault="00336F92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0D3F88" w:rsidRDefault="00336F92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0D3F88" w:rsidRDefault="00336F92">
      <w:pPr>
        <w:pStyle w:val="Heading2"/>
      </w:pPr>
      <w:bookmarkStart w:id="1" w:name="use-of-va-health-services"/>
      <w:bookmarkEnd w:id="1"/>
      <w:r>
        <w:t>Use of VA health services</w:t>
      </w:r>
    </w:p>
    <w:p w:rsidR="000D3F88" w:rsidRDefault="00336F92">
      <w:pPr>
        <w:pStyle w:val="FirstParagraph"/>
      </w:pPr>
      <w:r>
        <w:t>Recoding logic</w:t>
      </w:r>
    </w:p>
    <w:p w:rsidR="000D3F88" w:rsidRDefault="00336F92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0D3F88" w:rsidRDefault="00336F92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0D3F88" w:rsidRDefault="00336F92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0D3F88" w:rsidRDefault="00336F92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0D3F88" w:rsidRDefault="00336F92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0D3F88" w:rsidRDefault="00336F92">
      <w:pPr>
        <w:pStyle w:val="Heading2"/>
      </w:pPr>
      <w:bookmarkStart w:id="2" w:name="independent-variables"/>
      <w:bookmarkEnd w:id="2"/>
      <w:r>
        <w:t>Independent variables</w:t>
      </w:r>
    </w:p>
    <w:p w:rsidR="000D3F88" w:rsidRDefault="00336F92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0D3F88" w:rsidRDefault="00336F92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0D3F88" w:rsidRDefault="00336F92">
      <w:pPr>
        <w:pStyle w:val="FirstParagraph"/>
      </w:pPr>
      <w:r>
        <w:t>Check.</w:t>
      </w:r>
    </w:p>
    <w:p w:rsidR="000D3F88" w:rsidRDefault="00336F92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histogramFMSS</w:t>
      </w:r>
    </w:p>
    <w:p w:rsidR="000D3F88" w:rsidRDefault="00336F92">
      <w:pPr>
        <w:pStyle w:val="Heading2"/>
      </w:pPr>
      <w:bookmarkStart w:id="3" w:name="psychiatric-symptoms"/>
      <w:bookmarkEnd w:id="3"/>
      <w:r>
        <w:t>Psychiatric symptoms</w:t>
      </w:r>
    </w:p>
    <w:p w:rsidR="000D3F88" w:rsidRDefault="00336F92">
      <w:pPr>
        <w:pStyle w:val="FirstParagraph"/>
      </w:pPr>
      <w:r>
        <w:t>Code in</w:t>
      </w:r>
      <w:r>
        <w:t>dicators for psychiatric disorder screening scales</w:t>
      </w:r>
    </w:p>
    <w:p w:rsidR="000D3F88" w:rsidRDefault="00336F92">
      <w:pPr>
        <w:pStyle w:val="Compact"/>
        <w:numPr>
          <w:ilvl w:val="0"/>
          <w:numId w:val="8"/>
        </w:numPr>
      </w:pPr>
      <w:r>
        <w:t>PTSD</w:t>
      </w:r>
    </w:p>
    <w:p w:rsidR="000D3F88" w:rsidRDefault="00336F92">
      <w:pPr>
        <w:pStyle w:val="Compact"/>
        <w:numPr>
          <w:ilvl w:val="0"/>
          <w:numId w:val="8"/>
        </w:numPr>
      </w:pPr>
      <w:r>
        <w:t>Name of scale: PC-PTSD</w:t>
      </w:r>
    </w:p>
    <w:p w:rsidR="000D3F88" w:rsidRDefault="00336F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0D3F88" w:rsidRDefault="00336F92">
      <w:pPr>
        <w:pStyle w:val="Compact"/>
        <w:numPr>
          <w:ilvl w:val="0"/>
          <w:numId w:val="8"/>
        </w:numPr>
      </w:pPr>
      <w:r>
        <w:t>Major depression</w:t>
      </w:r>
    </w:p>
    <w:p w:rsidR="000D3F88" w:rsidRDefault="00336F92">
      <w:pPr>
        <w:pStyle w:val="Compact"/>
        <w:numPr>
          <w:ilvl w:val="0"/>
          <w:numId w:val="8"/>
        </w:numPr>
      </w:pPr>
      <w:r>
        <w:t>Name of scale: PHQ-2</w:t>
      </w:r>
    </w:p>
    <w:p w:rsidR="000D3F88" w:rsidRDefault="00336F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0D3F88" w:rsidRDefault="00336F92">
      <w:pPr>
        <w:pStyle w:val="Compact"/>
        <w:numPr>
          <w:ilvl w:val="0"/>
          <w:numId w:val="8"/>
        </w:numPr>
      </w:pPr>
      <w:r>
        <w:t>A</w:t>
      </w:r>
      <w:r>
        <w:t>lcohol misuse</w:t>
      </w:r>
    </w:p>
    <w:p w:rsidR="000D3F88" w:rsidRDefault="00336F92">
      <w:pPr>
        <w:pStyle w:val="Compact"/>
        <w:numPr>
          <w:ilvl w:val="0"/>
          <w:numId w:val="8"/>
        </w:numPr>
      </w:pPr>
      <w:r>
        <w:t>Name of scale: AUDIT-C</w:t>
      </w:r>
    </w:p>
    <w:p w:rsidR="000D3F88" w:rsidRDefault="00336F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0D3F88" w:rsidRDefault="00336F92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0D3F88" w:rsidRDefault="00336F92">
      <w:pPr>
        <w:pStyle w:val="Compact"/>
        <w:numPr>
          <w:ilvl w:val="0"/>
          <w:numId w:val="9"/>
        </w:numPr>
      </w:pPr>
      <w:r>
        <w:t>Score the DSI-SS inventory</w:t>
      </w:r>
    </w:p>
    <w:p w:rsidR="000D3F88" w:rsidRDefault="00336F92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0D3F88" w:rsidRDefault="00336F92">
      <w:pPr>
        <w:pStyle w:val="Compact"/>
        <w:numPr>
          <w:ilvl w:val="0"/>
          <w:numId w:val="9"/>
        </w:numPr>
      </w:pPr>
      <w:r>
        <w:rPr>
          <w:i/>
        </w:rPr>
        <w:lastRenderedPageBreak/>
        <w:t>Scores on each item range from 0 to 3 and, for the inventory, from 0 to 12, with higher scores reflecting greater severity of suicidal ideation.</w:t>
      </w:r>
    </w:p>
    <w:p w:rsidR="000D3F88" w:rsidRDefault="00336F92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7.9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2.1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72.3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7.7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9.0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1.0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78.2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1.8%</w:t>
            </w:r>
          </w:p>
        </w:tc>
      </w:tr>
    </w:tbl>
    <w:p w:rsidR="000D3F88" w:rsidRDefault="00336F92">
      <w:pPr>
        <w:pStyle w:val="Heading2"/>
      </w:pPr>
      <w:bookmarkStart w:id="4" w:name="covariates"/>
      <w:bookmarkEnd w:id="4"/>
      <w:r>
        <w:t>Covariates</w:t>
      </w:r>
    </w:p>
    <w:p w:rsidR="000D3F88" w:rsidRDefault="00336F92">
      <w:pPr>
        <w:pStyle w:val="Compact"/>
        <w:numPr>
          <w:ilvl w:val="0"/>
          <w:numId w:val="10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0D3F88" w:rsidRDefault="00336F92">
      <w:pPr>
        <w:pStyle w:val="Compact"/>
        <w:numPr>
          <w:ilvl w:val="0"/>
          <w:numId w:val="10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I use Wikipedia to read about illnesses I don't have; it's a curiosity/hobby thing.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just in person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Just plain internet search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 xml:space="preserve">TV/phone conversations, veterans </w:t>
      </w:r>
      <w:r>
        <w:rPr>
          <w:rStyle w:val="VerbatimChar"/>
        </w:rPr>
        <w:t>group meetings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google; bing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aol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e-mail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Web MD</w:t>
      </w:r>
    </w:p>
    <w:p w:rsidR="000D3F88" w:rsidRDefault="00336F92">
      <w:pPr>
        <w:pStyle w:val="Compact"/>
        <w:numPr>
          <w:ilvl w:val="1"/>
          <w:numId w:val="11"/>
        </w:numPr>
      </w:pPr>
      <w:r>
        <w:rPr>
          <w:rStyle w:val="VerbatimChar"/>
        </w:rPr>
        <w:t>webmd</w:t>
      </w:r>
    </w:p>
    <w:p w:rsidR="000D3F88" w:rsidRDefault="00336F92">
      <w:pPr>
        <w:pStyle w:val="Compact"/>
        <w:numPr>
          <w:ilvl w:val="0"/>
          <w:numId w:val="10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0D3F88" w:rsidRDefault="00336F92">
      <w:pPr>
        <w:pStyle w:val="Compact"/>
        <w:numPr>
          <w:ilvl w:val="0"/>
          <w:numId w:val="10"/>
        </w:numPr>
      </w:pPr>
      <w:r>
        <w:t>History of suicidal ideation and suicide attempts</w:t>
      </w:r>
    </w:p>
    <w:p w:rsidR="000D3F88" w:rsidRDefault="00336F92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ever</w:t>
      </w:r>
    </w:p>
    <w:p w:rsidR="000D3F88" w:rsidRDefault="00336F92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12mo</w:t>
      </w:r>
    </w:p>
    <w:p w:rsidR="000D3F88" w:rsidRDefault="00336F92">
      <w:pPr>
        <w:pStyle w:val="Compact"/>
        <w:numPr>
          <w:ilvl w:val="0"/>
          <w:numId w:val="10"/>
        </w:numPr>
      </w:pPr>
      <w:r>
        <w:rPr>
          <w:rStyle w:val="VerbatimChar"/>
        </w:rPr>
        <w:t>suicide_attempts</w:t>
      </w:r>
    </w:p>
    <w:p w:rsidR="000D3F88" w:rsidRDefault="00336F92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n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0D3F88"/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28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n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05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5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8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n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0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7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35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8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0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29</w:t>
            </w:r>
          </w:p>
        </w:tc>
      </w:tr>
    </w:tbl>
    <w:p w:rsidR="000D3F88" w:rsidRDefault="000D3F88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n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713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5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4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8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7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</w:t>
            </w:r>
          </w:p>
        </w:tc>
      </w:tr>
    </w:tbl>
    <w:p w:rsidR="000D3F88" w:rsidRDefault="00336F92">
      <w:pPr>
        <w:pStyle w:val="Heading1"/>
      </w:pPr>
      <w:bookmarkStart w:id="5" w:name="research-question-1"/>
      <w:bookmarkEnd w:id="5"/>
      <w:r>
        <w:lastRenderedPageBreak/>
        <w:t>Research Question 1</w:t>
      </w:r>
    </w:p>
    <w:p w:rsidR="000D3F88" w:rsidRDefault="00336F92">
      <w:pPr>
        <w:pStyle w:val="FirstParagraph"/>
      </w:pPr>
      <w:r>
        <w:t>Is perceived social support received from Facebook (FMSS) associated with lower rates of</w:t>
      </w:r>
    </w:p>
    <w:p w:rsidR="000D3F88" w:rsidRDefault="00336F92">
      <w:pPr>
        <w:pStyle w:val="Compact"/>
        <w:numPr>
          <w:ilvl w:val="0"/>
          <w:numId w:val="12"/>
        </w:numPr>
      </w:pPr>
      <w:r>
        <w:t>Positive screens for psychiatric disorders</w:t>
      </w:r>
    </w:p>
    <w:p w:rsidR="000D3F88" w:rsidRDefault="00336F92">
      <w:pPr>
        <w:pStyle w:val="Compact"/>
        <w:numPr>
          <w:ilvl w:val="0"/>
          <w:numId w:val="12"/>
        </w:numPr>
      </w:pPr>
      <w:r>
        <w:t>PC-PTSD</w:t>
      </w:r>
    </w:p>
    <w:p w:rsidR="000D3F88" w:rsidRDefault="00336F92">
      <w:pPr>
        <w:pStyle w:val="Compact"/>
        <w:numPr>
          <w:ilvl w:val="0"/>
          <w:numId w:val="12"/>
        </w:numPr>
      </w:pPr>
      <w:r>
        <w:t>PHQ-2</w:t>
      </w:r>
    </w:p>
    <w:p w:rsidR="000D3F88" w:rsidRDefault="00336F92">
      <w:pPr>
        <w:pStyle w:val="Compact"/>
        <w:numPr>
          <w:ilvl w:val="0"/>
          <w:numId w:val="12"/>
        </w:numPr>
      </w:pPr>
      <w:r>
        <w:t>AUDIT-C</w:t>
      </w:r>
    </w:p>
    <w:p w:rsidR="000D3F88" w:rsidRDefault="00336F92">
      <w:pPr>
        <w:pStyle w:val="Compact"/>
        <w:numPr>
          <w:ilvl w:val="0"/>
          <w:numId w:val="12"/>
        </w:numPr>
      </w:pPr>
      <w:r>
        <w:t>Positive screen for suicidality?</w:t>
      </w:r>
    </w:p>
    <w:p w:rsidR="000D3F88" w:rsidRDefault="00336F92">
      <w:pPr>
        <w:pStyle w:val="Compact"/>
        <w:numPr>
          <w:ilvl w:val="0"/>
          <w:numId w:val="12"/>
        </w:numPr>
      </w:pPr>
      <w:r>
        <w:t>DSI-SS</w:t>
      </w:r>
    </w:p>
    <w:p w:rsidR="000D3F88" w:rsidRDefault="00336F92">
      <w:pPr>
        <w:pStyle w:val="Heading2"/>
      </w:pPr>
      <w:bookmarkStart w:id="6" w:name="unadjusted-comparisons"/>
      <w:bookmarkStart w:id="7" w:name="_GoBack"/>
      <w:bookmarkEnd w:id="6"/>
      <w:bookmarkEnd w:id="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7.4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2.6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72.3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7.7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9.4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50.6%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center"/>
            </w:pPr>
            <w:r>
              <w:t>freq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78.3%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center"/>
            </w:pPr>
            <w:r>
              <w:t>21.7%</w:t>
            </w:r>
          </w:p>
        </w:tc>
      </w:tr>
    </w:tbl>
    <w:p w:rsidR="000D3F88" w:rsidRDefault="000D3F88">
      <w:pPr>
        <w:pStyle w:val="BodyText"/>
      </w:pPr>
    </w:p>
    <w:p w:rsidR="000D3F88" w:rsidRDefault="00336F9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plot2Groups</w:t>
      </w:r>
    </w:p>
    <w:p w:rsidR="000D3F88" w:rsidRDefault="00336F92">
      <w:pPr>
        <w:pStyle w:val="Heading2"/>
      </w:pPr>
      <w:bookmarkStart w:id="8" w:name="adjusted-comparisons"/>
      <w:bookmarkEnd w:id="8"/>
      <w:r>
        <w:t>Adjusted comparisons</w:t>
      </w:r>
    </w:p>
    <w:p w:rsidR="000D3F88" w:rsidRDefault="00336F92">
      <w:pPr>
        <w:pStyle w:val="FirstParagraph"/>
      </w:pPr>
      <w:r>
        <w:t>Filter subjects with missing covariates.</w:t>
      </w:r>
    </w:p>
    <w:p w:rsidR="000D3F88" w:rsidRDefault="00336F92">
      <w:pPr>
        <w:pStyle w:val="Heading3"/>
      </w:pPr>
      <w:bookmarkStart w:id="9" w:name="pc-ptsd"/>
      <w:bookmarkEnd w:id="9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3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37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8.14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67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96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20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43.99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32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185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.28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4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lastRenderedPageBreak/>
              <w:t>comm_inpersonA few times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5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22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36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78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99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18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06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88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78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df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.65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</w:t>
            </w:r>
          </w:p>
        </w:tc>
      </w:tr>
    </w:tbl>
    <w:p w:rsidR="000D3F88" w:rsidRDefault="00336F92">
      <w:pPr>
        <w:pStyle w:val="SourceCode"/>
      </w:pPr>
      <w:r>
        <w:rPr>
          <w:rStyle w:val="VerbatimChar"/>
        </w:rPr>
        <w:t>## Warning: Removed 105 rows containing missing values (geom_point).</w:t>
      </w:r>
    </w:p>
    <w:p w:rsidR="000D3F88" w:rsidRDefault="00336F9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 descr="plot of chunk plotResidPT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TSD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plotResidPTSD</w:t>
      </w:r>
    </w:p>
    <w:p w:rsidR="000D3F88" w:rsidRDefault="00336F92">
      <w:pPr>
        <w:pStyle w:val="Heading3"/>
      </w:pPr>
      <w:bookmarkStart w:id="10" w:name="phq-2"/>
      <w:bookmarkEnd w:id="10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49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56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3.69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61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2.69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7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59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2.33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98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47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.09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97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32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77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94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9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2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03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145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18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35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68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df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.51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.70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</w:t>
            </w:r>
          </w:p>
        </w:tc>
      </w:tr>
    </w:tbl>
    <w:p w:rsidR="000D3F88" w:rsidRDefault="00336F92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0D3F88" w:rsidRDefault="00336F9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esidPHQ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HQ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plotResidPHQ</w:t>
      </w:r>
    </w:p>
    <w:p w:rsidR="000D3F88" w:rsidRDefault="00336F92">
      <w:pPr>
        <w:pStyle w:val="Heading3"/>
      </w:pPr>
      <w:bookmarkStart w:id="11" w:name="audit-c"/>
      <w:bookmarkEnd w:id="11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29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66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70.17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37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0.02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44.59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6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8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.20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53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68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81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1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52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12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60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109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440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2.16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3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434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df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.45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.30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</w:t>
            </w:r>
          </w:p>
        </w:tc>
      </w:tr>
    </w:tbl>
    <w:p w:rsidR="000D3F88" w:rsidRDefault="00336F92">
      <w:pPr>
        <w:pStyle w:val="SourceCode"/>
      </w:pPr>
      <w:r>
        <w:rPr>
          <w:rStyle w:val="VerbatimChar"/>
        </w:rPr>
        <w:t>## Warning: Removed 130 rows containing missing values (geom_point).</w:t>
      </w:r>
    </w:p>
    <w:p w:rsidR="000D3F88" w:rsidRDefault="00336F9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 descr="plot of chunk plotResidAudi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Audit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plotResidAuditC</w:t>
      </w:r>
    </w:p>
    <w:p w:rsidR="000D3F88" w:rsidRDefault="00336F92">
      <w:pPr>
        <w:pStyle w:val="Heading3"/>
      </w:pPr>
      <w:bookmarkStart w:id="12" w:name="dsi-ss"/>
      <w:bookmarkEnd w:id="12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1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52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7.43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93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2.97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3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29.568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52.45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78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2.54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1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.1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lastRenderedPageBreak/>
              <w:t>comm_inpersonOnce a day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8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46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44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079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281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155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1.64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100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55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78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305</w:t>
            </w:r>
          </w:p>
        </w:tc>
      </w:tr>
    </w:tbl>
    <w:p w:rsidR="000D3F88" w:rsidRDefault="000D3F8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0D3F8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D3F88" w:rsidRDefault="00336F92">
            <w:pPr>
              <w:pStyle w:val="Compact"/>
              <w:jc w:val="right"/>
            </w:pPr>
            <w:r>
              <w:t>df</w:t>
            </w:r>
          </w:p>
        </w:tc>
      </w:tr>
      <w:tr w:rsidR="000D3F88"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6.501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0D3F88" w:rsidRDefault="00336F92">
            <w:pPr>
              <w:pStyle w:val="Compact"/>
              <w:jc w:val="right"/>
            </w:pPr>
            <w:r>
              <w:t>9</w:t>
            </w:r>
          </w:p>
        </w:tc>
      </w:tr>
    </w:tbl>
    <w:p w:rsidR="000D3F88" w:rsidRDefault="00336F92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0D3F88" w:rsidRDefault="00336F9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 descr="plot of chunk plotResidDSI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DSIS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F88" w:rsidRDefault="00336F92">
      <w:pPr>
        <w:pStyle w:val="ImageCaption"/>
      </w:pPr>
      <w:r>
        <w:t>plot of chunk plotResidDSISS</w:t>
      </w:r>
    </w:p>
    <w:sectPr w:rsidR="000D3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6F92" w:rsidRDefault="00336F92">
      <w:pPr>
        <w:spacing w:after="0"/>
      </w:pPr>
      <w:r>
        <w:separator/>
      </w:r>
    </w:p>
  </w:endnote>
  <w:endnote w:type="continuationSeparator" w:id="0">
    <w:p w:rsidR="00336F92" w:rsidRDefault="00336F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6F92" w:rsidRDefault="00336F92">
      <w:r>
        <w:separator/>
      </w:r>
    </w:p>
  </w:footnote>
  <w:footnote w:type="continuationSeparator" w:id="0">
    <w:p w:rsidR="00336F92" w:rsidRDefault="00336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2B05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90FB48"/>
    <w:multiLevelType w:val="multilevel"/>
    <w:tmpl w:val="C3CCE1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3AAF8BE"/>
    <w:multiLevelType w:val="multilevel"/>
    <w:tmpl w:val="543E2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3F88"/>
    <w:rsid w:val="00336F92"/>
    <w:rsid w:val="003B70D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3CDAF5-0311-46E8-8C0B-2B793A8CC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B70D4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44</Words>
  <Characters>8233</Characters>
  <Application>Microsoft Office Word</Application>
  <DocSecurity>0</DocSecurity>
  <Lines>68</Lines>
  <Paragraphs>19</Paragraphs>
  <ScaleCrop>false</ScaleCrop>
  <Company>OHSU</Company>
  <LinksUpToDate>false</LinksUpToDate>
  <CharactersWithSpaces>9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8-17T22:17:00Z</dcterms:created>
  <dcterms:modified xsi:type="dcterms:W3CDTF">2017-08-17T22:19:00Z</dcterms:modified>
</cp:coreProperties>
</file>